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91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7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753538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VICKER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39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9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62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7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8Z</dcterms:created>
  <dcterms:modified xsi:type="dcterms:W3CDTF">2024-04-25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